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6FE4E" w14:textId="77777777" w:rsidR="00FD0231" w:rsidRPr="00F85377" w:rsidRDefault="00F85377" w:rsidP="00FD0231">
      <w:pPr>
        <w:spacing w:line="240" w:lineRule="auto"/>
        <w:jc w:val="center"/>
        <w:rPr>
          <w:b/>
          <w:sz w:val="40"/>
          <w:szCs w:val="40"/>
        </w:rPr>
      </w:pPr>
      <w:r w:rsidRPr="00F85377">
        <w:rPr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5B13CE93" wp14:editId="21E8C52E">
            <wp:simplePos x="0" y="0"/>
            <wp:positionH relativeFrom="column">
              <wp:posOffset>-232011</wp:posOffset>
            </wp:positionH>
            <wp:positionV relativeFrom="paragraph">
              <wp:posOffset>-191069</wp:posOffset>
            </wp:positionV>
            <wp:extent cx="1501254" cy="625128"/>
            <wp:effectExtent l="0" t="0" r="381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evardthumbnail-Logo.g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83" cy="625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  <w:r w:rsidR="00FD0231" w:rsidRPr="00F85377">
        <w:rPr>
          <w:b/>
          <w:sz w:val="40"/>
          <w:szCs w:val="40"/>
        </w:rPr>
        <w:t>Student Worksheet for Registration</w:t>
      </w:r>
    </w:p>
    <w:p w14:paraId="1FF6B2F5" w14:textId="77777777" w:rsidR="00FD0231" w:rsidRDefault="00FD0231" w:rsidP="00FB3C00">
      <w:pPr>
        <w:spacing w:after="0"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THIS FORM MUST BE COMPLETED BE</w:t>
      </w:r>
      <w:r w:rsidR="00FB3C00">
        <w:rPr>
          <w:sz w:val="32"/>
          <w:szCs w:val="32"/>
        </w:rPr>
        <w:t>FORE YOU MEET WITH YOUR ADVISOR</w:t>
      </w:r>
    </w:p>
    <w:p w14:paraId="563C1275" w14:textId="77777777" w:rsidR="00FD0231" w:rsidRDefault="00FD0231" w:rsidP="00FB3C00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(Advisor may</w:t>
      </w:r>
      <w:r w:rsidR="005E3AA0">
        <w:rPr>
          <w:sz w:val="20"/>
          <w:szCs w:val="20"/>
        </w:rPr>
        <w:t xml:space="preserve"> require you to </w:t>
      </w:r>
      <w:r>
        <w:rPr>
          <w:sz w:val="20"/>
          <w:szCs w:val="20"/>
        </w:rPr>
        <w:t>reschedule your appointment if this form is not complete)</w:t>
      </w:r>
    </w:p>
    <w:p w14:paraId="599CE7D9" w14:textId="77777777" w:rsidR="00C30250" w:rsidRPr="009835E3" w:rsidRDefault="00C30250" w:rsidP="00FB3C00">
      <w:pPr>
        <w:spacing w:after="0" w:line="240" w:lineRule="auto"/>
        <w:jc w:val="center"/>
        <w:rPr>
          <w:sz w:val="20"/>
          <w:szCs w:val="20"/>
        </w:rPr>
      </w:pPr>
    </w:p>
    <w:p w14:paraId="73774566" w14:textId="6695E275" w:rsidR="00FD0231" w:rsidRDefault="005E3AA0" w:rsidP="00FD0231">
      <w:r>
        <w:t>Student ID#   _________________</w:t>
      </w:r>
      <w:r w:rsidR="00964FCF">
        <w:t>_____________</w:t>
      </w:r>
      <w:r w:rsidR="00FD0231">
        <w:tab/>
      </w:r>
      <w:r w:rsidR="00CB4DC1">
        <w:t xml:space="preserve">  </w:t>
      </w:r>
      <w:sdt>
        <w:sdtPr>
          <w:id w:val="162410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CB4DC1">
        <w:t xml:space="preserve"> </w:t>
      </w:r>
      <w:proofErr w:type="gramStart"/>
      <w:r w:rsidR="00CB4DC1">
        <w:t>Fall</w:t>
      </w:r>
      <w:proofErr w:type="gramEnd"/>
      <w:r w:rsidR="00CB4DC1">
        <w:t xml:space="preserve">           </w:t>
      </w:r>
      <w:sdt>
        <w:sdtPr>
          <w:id w:val="-1824350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8555B4">
        <w:t xml:space="preserve"> </w:t>
      </w:r>
      <w:r w:rsidR="00CB4DC1">
        <w:t xml:space="preserve">Spring              </w:t>
      </w:r>
      <w:r w:rsidR="00FD0231">
        <w:t>Year:  ________</w:t>
      </w:r>
    </w:p>
    <w:p w14:paraId="41AE4487" w14:textId="5C68F879" w:rsidR="00FD0231" w:rsidRDefault="00FD0231" w:rsidP="00FD0231">
      <w:r w:rsidRPr="00C77F45">
        <w:t>Last Name:  ____</w:t>
      </w:r>
      <w:r w:rsidR="00CB4DC1">
        <w:t>_________</w:t>
      </w:r>
      <w:r w:rsidRPr="00C77F45">
        <w:t>___________________     First Name:  __</w:t>
      </w:r>
      <w:r w:rsidR="00CB4DC1">
        <w:t>_______</w:t>
      </w:r>
      <w:r w:rsidRPr="00C77F45">
        <w:t>______________</w:t>
      </w:r>
      <w:r w:rsidR="00964FCF">
        <w:t>___________________</w:t>
      </w:r>
      <w:bookmarkStart w:id="0" w:name="_GoBack"/>
      <w:bookmarkEnd w:id="0"/>
    </w:p>
    <w:p w14:paraId="5587CD3A" w14:textId="77777777" w:rsidR="00E650B8" w:rsidRPr="00E650B8" w:rsidRDefault="00E650B8" w:rsidP="00E650B8">
      <w:pPr>
        <w:spacing w:line="240" w:lineRule="auto"/>
        <w:contextualSpacing/>
        <w:rPr>
          <w:b/>
        </w:rPr>
      </w:pPr>
      <w:r w:rsidRPr="00E650B8">
        <w:rPr>
          <w:b/>
        </w:rPr>
        <w:t>Considerations for selecting a schedule:</w:t>
      </w:r>
    </w:p>
    <w:p w14:paraId="55D91046" w14:textId="733DCBE7" w:rsidR="00E650B8" w:rsidRDefault="00964FCF" w:rsidP="00E650B8">
      <w:pPr>
        <w:spacing w:line="240" w:lineRule="auto"/>
        <w:contextualSpacing/>
      </w:pPr>
      <w:sdt>
        <w:sdtPr>
          <w:id w:val="1190800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E650B8">
        <w:t xml:space="preserve"> Are pre-requisites met?</w:t>
      </w:r>
      <w:r w:rsidR="00E650B8">
        <w:tab/>
      </w:r>
      <w:sdt>
        <w:sdtPr>
          <w:id w:val="1533302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E650B8">
        <w:t xml:space="preserve"> Does the schedule allow time for transitions between classes?</w:t>
      </w:r>
    </w:p>
    <w:p w14:paraId="03521DFB" w14:textId="61497AA5" w:rsidR="00E650B8" w:rsidRPr="00C77F45" w:rsidRDefault="00964FCF" w:rsidP="00E650B8">
      <w:pPr>
        <w:spacing w:line="240" w:lineRule="auto"/>
        <w:contextualSpacing/>
      </w:pPr>
      <w:sdt>
        <w:sdtPr>
          <w:id w:val="1100676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E650B8">
        <w:t xml:space="preserve"> Other considerations like athletic schedule, class trips?</w:t>
      </w:r>
      <w:r w:rsidR="00E650B8">
        <w:tab/>
      </w:r>
      <w:sdt>
        <w:sdtPr>
          <w:id w:val="2069842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55B4">
            <w:rPr>
              <w:rFonts w:ascii="Segoe UI Symbol" w:eastAsia="MS Gothic" w:hAnsi="Segoe UI Symbol" w:cs="Segoe UI Symbol"/>
            </w:rPr>
            <w:t>☐</w:t>
          </w:r>
        </w:sdtContent>
      </w:sdt>
      <w:r w:rsidR="00E650B8">
        <w:t>Does the schedule allow time for lunch?</w:t>
      </w:r>
    </w:p>
    <w:tbl>
      <w:tblPr>
        <w:tblW w:w="50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983"/>
        <w:gridCol w:w="785"/>
        <w:gridCol w:w="26"/>
        <w:gridCol w:w="990"/>
        <w:gridCol w:w="841"/>
        <w:gridCol w:w="2579"/>
        <w:gridCol w:w="1351"/>
        <w:gridCol w:w="1446"/>
        <w:gridCol w:w="1076"/>
        <w:gridCol w:w="9"/>
      </w:tblGrid>
      <w:tr w:rsidR="00FB3C00" w:rsidRPr="007F2D97" w14:paraId="53B3089C" w14:textId="77777777" w:rsidTr="0048136C">
        <w:trPr>
          <w:gridAfter w:val="8"/>
          <w:wAfter w:w="3848" w:type="pct"/>
          <w:trHeight w:hRule="exact" w:val="334"/>
        </w:trPr>
        <w:tc>
          <w:tcPr>
            <w:tcW w:w="1152" w:type="pct"/>
            <w:gridSpan w:val="3"/>
            <w:shd w:val="clear" w:color="auto" w:fill="D9D9D9" w:themeFill="background1" w:themeFillShade="D9"/>
            <w:vAlign w:val="center"/>
          </w:tcPr>
          <w:p w14:paraId="0054E3C7" w14:textId="77777777" w:rsidR="00FB3C00" w:rsidRPr="007F2D97" w:rsidRDefault="00FB3C00" w:rsidP="00704824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se Fulfills (check box):</w:t>
            </w:r>
          </w:p>
        </w:tc>
      </w:tr>
      <w:tr w:rsidR="00FB3C00" w:rsidRPr="007F2D97" w14:paraId="3A7F3B76" w14:textId="77777777" w:rsidTr="0048136C">
        <w:trPr>
          <w:gridAfter w:val="1"/>
          <w:wAfter w:w="4" w:type="pct"/>
          <w:trHeight w:hRule="exact" w:val="667"/>
        </w:trPr>
        <w:tc>
          <w:tcPr>
            <w:tcW w:w="334" w:type="pct"/>
            <w:shd w:val="clear" w:color="auto" w:fill="auto"/>
            <w:vAlign w:val="center"/>
          </w:tcPr>
          <w:p w14:paraId="165E25CE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Major/</w:t>
            </w:r>
            <w:r>
              <w:rPr>
                <w:sz w:val="20"/>
                <w:szCs w:val="20"/>
              </w:rPr>
              <w:t xml:space="preserve"> Minor</w:t>
            </w:r>
          </w:p>
        </w:tc>
        <w:tc>
          <w:tcPr>
            <w:tcW w:w="455" w:type="pct"/>
            <w:shd w:val="clear" w:color="auto" w:fill="auto"/>
            <w:vAlign w:val="center"/>
          </w:tcPr>
          <w:p w14:paraId="34DD10F3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General Education</w:t>
            </w:r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1FE00E33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Elective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718D7EC9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 xml:space="preserve">Course </w:t>
            </w:r>
            <w:r>
              <w:rPr>
                <w:sz w:val="18"/>
                <w:szCs w:val="18"/>
              </w:rPr>
              <w:t>Prefix &amp; Number</w:t>
            </w:r>
          </w:p>
        </w:tc>
        <w:tc>
          <w:tcPr>
            <w:tcW w:w="389" w:type="pct"/>
            <w:vAlign w:val="center"/>
          </w:tcPr>
          <w:p w14:paraId="5C45D111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Section</w:t>
            </w:r>
            <w:r>
              <w:rPr>
                <w:sz w:val="18"/>
                <w:szCs w:val="18"/>
              </w:rPr>
              <w:t xml:space="preserve"> Number</w:t>
            </w:r>
          </w:p>
        </w:tc>
        <w:tc>
          <w:tcPr>
            <w:tcW w:w="1193" w:type="pct"/>
            <w:vAlign w:val="center"/>
          </w:tcPr>
          <w:p w14:paraId="7D725050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 xml:space="preserve">Course Title </w:t>
            </w:r>
          </w:p>
        </w:tc>
        <w:tc>
          <w:tcPr>
            <w:tcW w:w="625" w:type="pct"/>
            <w:vAlign w:val="center"/>
          </w:tcPr>
          <w:p w14:paraId="258016C8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Day(s)</w:t>
            </w:r>
          </w:p>
        </w:tc>
        <w:tc>
          <w:tcPr>
            <w:tcW w:w="669" w:type="pct"/>
            <w:vAlign w:val="center"/>
          </w:tcPr>
          <w:p w14:paraId="3DF6CB1A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Time</w:t>
            </w:r>
          </w:p>
        </w:tc>
        <w:tc>
          <w:tcPr>
            <w:tcW w:w="498" w:type="pct"/>
            <w:vAlign w:val="center"/>
          </w:tcPr>
          <w:p w14:paraId="3FDA731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Credit Hours</w:t>
            </w:r>
          </w:p>
        </w:tc>
      </w:tr>
      <w:tr w:rsidR="00FB3C00" w:rsidRPr="007F2D97" w14:paraId="0A98E43F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3E18F77B" w14:textId="3E502E3B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11594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5EDB0CD0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14876D51" w14:textId="6182529B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5626742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2666">
                  <w:rPr>
                    <w:rFonts w:ascii="MS Gothic" w:eastAsia="MS Gothic" w:hint="eastAsia"/>
                  </w:rPr>
                  <w:t>☒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2A798987" w14:textId="348A4F8D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070083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139DD65D" w14:textId="257C6114" w:rsidR="00FB3C00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 101</w:t>
            </w:r>
          </w:p>
        </w:tc>
        <w:tc>
          <w:tcPr>
            <w:tcW w:w="389" w:type="pct"/>
            <w:vAlign w:val="center"/>
          </w:tcPr>
          <w:p w14:paraId="29356ADA" w14:textId="2FA4FFA1" w:rsidR="00FB3C00" w:rsidRPr="001F297C" w:rsidRDefault="0048136C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</w:t>
            </w:r>
          </w:p>
        </w:tc>
        <w:tc>
          <w:tcPr>
            <w:tcW w:w="1193" w:type="pct"/>
            <w:vAlign w:val="center"/>
          </w:tcPr>
          <w:p w14:paraId="01510876" w14:textId="09C67D1B" w:rsidR="00FB3C00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Registration</w:t>
            </w:r>
          </w:p>
        </w:tc>
        <w:tc>
          <w:tcPr>
            <w:tcW w:w="625" w:type="pct"/>
            <w:vAlign w:val="center"/>
          </w:tcPr>
          <w:p w14:paraId="1CBE537D" w14:textId="6B31FBEF" w:rsidR="00FB3C00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</w:t>
            </w:r>
          </w:p>
        </w:tc>
        <w:tc>
          <w:tcPr>
            <w:tcW w:w="669" w:type="pct"/>
            <w:vAlign w:val="center"/>
          </w:tcPr>
          <w:p w14:paraId="4C9593DD" w14:textId="1421E53F" w:rsidR="00FB3C00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00-12:30</w:t>
            </w:r>
          </w:p>
        </w:tc>
        <w:tc>
          <w:tcPr>
            <w:tcW w:w="498" w:type="pct"/>
            <w:vAlign w:val="center"/>
          </w:tcPr>
          <w:p w14:paraId="21566622" w14:textId="73644D44" w:rsidR="00FB3C00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FB3C00" w:rsidRPr="007F2D97" w14:paraId="76DA49A5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2678F9B7" w14:textId="3D91F866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24283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5" w:type="pct"/>
            <w:shd w:val="clear" w:color="auto" w:fill="auto"/>
            <w:vAlign w:val="center"/>
          </w:tcPr>
          <w:p w14:paraId="0A109722" w14:textId="7433C351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09975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3982A8ED" w14:textId="6D1017C5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91605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64976110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1E73A245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5524E36B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3355C1D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311B68A7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038A9748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3974F41C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2F482A64" w14:textId="6502046F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20629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E8F0415" w14:textId="7B7583C1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4F9C9DF4" w14:textId="511EAC57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22148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46646B16" w14:textId="177BFCF7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98735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156D15D8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14EBB3B2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31597E4B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514ED9CA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5905EC5A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53492DF5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4D05591D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56C5A36C" w14:textId="6E8B1A2E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862437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71B4A7C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6D057898" w14:textId="747DEAAC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28391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05F061AC" w14:textId="048F489D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357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71DFC019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2FD97D43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45A748A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3D9C3725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2CFC4A8D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65C4E155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557BF3C9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61388234" w14:textId="275F34A8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75605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FE7E878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0ECE2CCC" w14:textId="692A92B2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99414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1699427D" w14:textId="25707650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26442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1098679E" w14:textId="2EC5835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41CBC056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409E75F7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1A204C97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6426F7B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45FB51B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27118629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0F445956" w14:textId="0A266CDB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35069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C24009F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1C38BF70" w14:textId="200F7952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11703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4814DFD6" w14:textId="61D0378E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72829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63DBFEC4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09C97FDF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123B3940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50FF850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50B5C10B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67BBB4BC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15DFE86C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6654A204" w14:textId="0EC3B083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28028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5" w:type="pct"/>
            <w:shd w:val="clear" w:color="auto" w:fill="auto"/>
            <w:vAlign w:val="center"/>
          </w:tcPr>
          <w:p w14:paraId="57D86C76" w14:textId="5E23FE02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42540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24C5D21F" w14:textId="73C02C5A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40056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541AAE47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1E9CAA6B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7B428F6D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3855085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6C6EC4F9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7087694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7B2BA14F" w14:textId="77777777" w:rsidTr="0048136C">
        <w:trPr>
          <w:gridAfter w:val="1"/>
          <w:wAfter w:w="4" w:type="pct"/>
          <w:trHeight w:hRule="exact" w:val="432"/>
        </w:trPr>
        <w:tc>
          <w:tcPr>
            <w:tcW w:w="334" w:type="pct"/>
            <w:shd w:val="clear" w:color="auto" w:fill="auto"/>
            <w:vAlign w:val="center"/>
          </w:tcPr>
          <w:p w14:paraId="49E4404A" w14:textId="4BFFC76C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45638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5483348B" w14:textId="77777777" w:rsidR="00FB3C00" w:rsidRPr="007F2D97" w:rsidRDefault="00FB3C00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48839448" w14:textId="345E475C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269352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75" w:type="pct"/>
            <w:gridSpan w:val="2"/>
            <w:shd w:val="clear" w:color="auto" w:fill="auto"/>
            <w:vAlign w:val="center"/>
          </w:tcPr>
          <w:p w14:paraId="7ADC7B8C" w14:textId="53B7A2BA" w:rsidR="00FB3C00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558506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8" w:type="pct"/>
            <w:shd w:val="clear" w:color="auto" w:fill="auto"/>
            <w:vAlign w:val="center"/>
          </w:tcPr>
          <w:p w14:paraId="777CB18D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89" w:type="pct"/>
            <w:vAlign w:val="center"/>
          </w:tcPr>
          <w:p w14:paraId="05B46CA1" w14:textId="77777777" w:rsidR="00FB3C00" w:rsidRPr="001F297C" w:rsidRDefault="00FB3C00" w:rsidP="0048136C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93" w:type="pct"/>
            <w:vAlign w:val="center"/>
          </w:tcPr>
          <w:p w14:paraId="75B82072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33C1ABF4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27EE70E8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98" w:type="pct"/>
            <w:vAlign w:val="center"/>
          </w:tcPr>
          <w:p w14:paraId="016E2FC7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FB3C00" w:rsidRPr="007F2D97" w14:paraId="6D7682A5" w14:textId="77777777" w:rsidTr="0048136C">
        <w:trPr>
          <w:gridBefore w:val="8"/>
          <w:wBefore w:w="3829" w:type="pct"/>
          <w:trHeight w:hRule="exact" w:val="432"/>
        </w:trPr>
        <w:tc>
          <w:tcPr>
            <w:tcW w:w="669" w:type="pct"/>
            <w:vAlign w:val="center"/>
          </w:tcPr>
          <w:p w14:paraId="53D8407F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</w:t>
            </w:r>
            <w:r w:rsidRPr="001F297C">
              <w:rPr>
                <w:b/>
                <w:sz w:val="18"/>
                <w:szCs w:val="18"/>
              </w:rPr>
              <w:t xml:space="preserve">otal </w:t>
            </w:r>
            <w:r>
              <w:rPr>
                <w:b/>
                <w:sz w:val="18"/>
                <w:szCs w:val="18"/>
              </w:rPr>
              <w:t xml:space="preserve">Credit </w:t>
            </w:r>
            <w:r w:rsidRPr="001F297C">
              <w:rPr>
                <w:b/>
                <w:sz w:val="18"/>
                <w:szCs w:val="18"/>
              </w:rPr>
              <w:t>Hours</w:t>
            </w:r>
          </w:p>
        </w:tc>
        <w:tc>
          <w:tcPr>
            <w:tcW w:w="502" w:type="pct"/>
            <w:gridSpan w:val="2"/>
            <w:vAlign w:val="center"/>
          </w:tcPr>
          <w:p w14:paraId="2A2F23A0" w14:textId="77777777" w:rsidR="00FB3C00" w:rsidRPr="001F297C" w:rsidRDefault="00FB3C00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</w:tbl>
    <w:p w14:paraId="767EE5C1" w14:textId="77777777" w:rsidR="00DC42E6" w:rsidRDefault="00DC42E6" w:rsidP="00DC42E6">
      <w:pPr>
        <w:contextualSpacing/>
        <w:jc w:val="center"/>
        <w:rPr>
          <w:sz w:val="24"/>
          <w:szCs w:val="24"/>
        </w:rPr>
      </w:pPr>
      <w:r w:rsidRPr="00BB322E">
        <w:rPr>
          <w:sz w:val="24"/>
          <w:szCs w:val="24"/>
        </w:rPr>
        <w:t>Alternate Courses</w:t>
      </w:r>
    </w:p>
    <w:tbl>
      <w:tblPr>
        <w:tblW w:w="500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4"/>
        <w:gridCol w:w="983"/>
        <w:gridCol w:w="787"/>
        <w:gridCol w:w="52"/>
        <w:gridCol w:w="960"/>
        <w:gridCol w:w="899"/>
        <w:gridCol w:w="2520"/>
        <w:gridCol w:w="1351"/>
        <w:gridCol w:w="1446"/>
        <w:gridCol w:w="1085"/>
      </w:tblGrid>
      <w:tr w:rsidR="00DC42E6" w:rsidRPr="007F2D97" w14:paraId="459003DD" w14:textId="77777777" w:rsidTr="00C30250">
        <w:trPr>
          <w:gridAfter w:val="7"/>
          <w:wAfter w:w="3846" w:type="pct"/>
          <w:trHeight w:hRule="exact" w:val="334"/>
          <w:jc w:val="center"/>
        </w:trPr>
        <w:tc>
          <w:tcPr>
            <w:tcW w:w="1154" w:type="pct"/>
            <w:gridSpan w:val="3"/>
            <w:shd w:val="clear" w:color="auto" w:fill="D9D9D9" w:themeFill="background1" w:themeFillShade="D9"/>
          </w:tcPr>
          <w:p w14:paraId="7D411A04" w14:textId="77777777" w:rsidR="00DC42E6" w:rsidRPr="007F2D97" w:rsidRDefault="00DC42E6" w:rsidP="00704824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se Fulfills (check box):</w:t>
            </w:r>
          </w:p>
        </w:tc>
      </w:tr>
      <w:tr w:rsidR="00DC42E6" w:rsidRPr="001F297C" w14:paraId="007F7792" w14:textId="77777777" w:rsidTr="0048136C">
        <w:trPr>
          <w:trHeight w:hRule="exact" w:val="676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40F10B3A" w14:textId="77777777" w:rsidR="00DC42E6" w:rsidRPr="007F2D97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Major/</w:t>
            </w:r>
            <w:r>
              <w:rPr>
                <w:sz w:val="20"/>
                <w:szCs w:val="20"/>
              </w:rPr>
              <w:t xml:space="preserve"> Minor</w:t>
            </w:r>
          </w:p>
        </w:tc>
        <w:tc>
          <w:tcPr>
            <w:tcW w:w="455" w:type="pct"/>
            <w:shd w:val="clear" w:color="auto" w:fill="auto"/>
          </w:tcPr>
          <w:p w14:paraId="7A489705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General Education</w:t>
            </w:r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4DD68AAF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Elective</w:t>
            </w:r>
          </w:p>
        </w:tc>
        <w:tc>
          <w:tcPr>
            <w:tcW w:w="444" w:type="pct"/>
            <w:shd w:val="clear" w:color="auto" w:fill="auto"/>
          </w:tcPr>
          <w:p w14:paraId="3A933CC2" w14:textId="77777777" w:rsidR="00DC42E6" w:rsidRPr="001F297C" w:rsidRDefault="00724075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 Prefix &amp; Number</w:t>
            </w:r>
          </w:p>
        </w:tc>
        <w:tc>
          <w:tcPr>
            <w:tcW w:w="416" w:type="pct"/>
            <w:vAlign w:val="center"/>
          </w:tcPr>
          <w:p w14:paraId="3D8EA882" w14:textId="77777777" w:rsidR="00DC42E6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Section</w:t>
            </w:r>
          </w:p>
          <w:p w14:paraId="24E34863" w14:textId="77777777" w:rsidR="00724075" w:rsidRPr="001F297C" w:rsidRDefault="00724075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</w:t>
            </w:r>
          </w:p>
        </w:tc>
        <w:tc>
          <w:tcPr>
            <w:tcW w:w="1166" w:type="pct"/>
          </w:tcPr>
          <w:p w14:paraId="3E5CCA8B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 xml:space="preserve">Course Title </w:t>
            </w:r>
          </w:p>
        </w:tc>
        <w:tc>
          <w:tcPr>
            <w:tcW w:w="625" w:type="pct"/>
            <w:vAlign w:val="center"/>
          </w:tcPr>
          <w:p w14:paraId="08D30267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Day(s)</w:t>
            </w:r>
          </w:p>
        </w:tc>
        <w:tc>
          <w:tcPr>
            <w:tcW w:w="669" w:type="pct"/>
            <w:vAlign w:val="center"/>
          </w:tcPr>
          <w:p w14:paraId="220FDCF9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Time</w:t>
            </w:r>
          </w:p>
        </w:tc>
        <w:tc>
          <w:tcPr>
            <w:tcW w:w="502" w:type="pct"/>
            <w:vAlign w:val="center"/>
          </w:tcPr>
          <w:p w14:paraId="559CEEBC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1F297C">
              <w:rPr>
                <w:sz w:val="18"/>
                <w:szCs w:val="18"/>
              </w:rPr>
              <w:t>Credit Hours</w:t>
            </w:r>
          </w:p>
        </w:tc>
      </w:tr>
      <w:tr w:rsidR="00DC42E6" w:rsidRPr="001F297C" w14:paraId="75BEC897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351AC447" w14:textId="0197B354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91546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5" w:type="pct"/>
            <w:shd w:val="clear" w:color="auto" w:fill="auto"/>
            <w:vAlign w:val="center"/>
          </w:tcPr>
          <w:p w14:paraId="5EE8A006" w14:textId="21741E8F" w:rsidR="00DC42E6" w:rsidRPr="007F2D97" w:rsidRDefault="0048136C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1D4FEF6B" w14:textId="2FF69863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934735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  <w:vAlign w:val="center"/>
          </w:tcPr>
          <w:p w14:paraId="1EA0A6F4" w14:textId="18365FB0" w:rsidR="00DC42E6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 101</w:t>
            </w:r>
          </w:p>
        </w:tc>
        <w:tc>
          <w:tcPr>
            <w:tcW w:w="416" w:type="pct"/>
            <w:vAlign w:val="center"/>
          </w:tcPr>
          <w:p w14:paraId="14319245" w14:textId="50B726DB" w:rsidR="00DC42E6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2</w:t>
            </w:r>
          </w:p>
        </w:tc>
        <w:tc>
          <w:tcPr>
            <w:tcW w:w="1166" w:type="pct"/>
            <w:vAlign w:val="center"/>
          </w:tcPr>
          <w:p w14:paraId="4CC51A50" w14:textId="557D749F" w:rsidR="00DC42E6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Registration</w:t>
            </w:r>
          </w:p>
        </w:tc>
        <w:tc>
          <w:tcPr>
            <w:tcW w:w="625" w:type="pct"/>
            <w:vAlign w:val="center"/>
          </w:tcPr>
          <w:p w14:paraId="408F4036" w14:textId="2D214B1F" w:rsidR="00DC42E6" w:rsidRPr="001F297C" w:rsidRDefault="0060671B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es and Thurs</w:t>
            </w:r>
          </w:p>
        </w:tc>
        <w:tc>
          <w:tcPr>
            <w:tcW w:w="669" w:type="pct"/>
            <w:vAlign w:val="center"/>
          </w:tcPr>
          <w:p w14:paraId="529F2697" w14:textId="7AE9E63F" w:rsidR="00DC42E6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:00-</w:t>
            </w:r>
            <w:r w:rsidR="0060671B">
              <w:rPr>
                <w:sz w:val="18"/>
                <w:szCs w:val="18"/>
              </w:rPr>
              <w:t>8:30</w:t>
            </w:r>
          </w:p>
        </w:tc>
        <w:tc>
          <w:tcPr>
            <w:tcW w:w="502" w:type="pct"/>
            <w:vAlign w:val="center"/>
          </w:tcPr>
          <w:p w14:paraId="3E9859EE" w14:textId="02D7F382" w:rsidR="00DC42E6" w:rsidRPr="001F297C" w:rsidRDefault="0048136C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DC42E6" w:rsidRPr="001F297C" w14:paraId="5388DFD9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33222D7C" w14:textId="09687CC4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737360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5" w:type="pct"/>
            <w:shd w:val="clear" w:color="auto" w:fill="auto"/>
            <w:vAlign w:val="center"/>
          </w:tcPr>
          <w:p w14:paraId="4137C5CA" w14:textId="1F9FF01C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26992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13ABA4C3" w14:textId="309773F1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14932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  <w:vAlign w:val="center"/>
          </w:tcPr>
          <w:p w14:paraId="3ADC802B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16" w:type="pct"/>
            <w:vAlign w:val="center"/>
          </w:tcPr>
          <w:p w14:paraId="382DB55B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66" w:type="pct"/>
            <w:vAlign w:val="center"/>
          </w:tcPr>
          <w:p w14:paraId="4C9345B1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48E564C7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2357F917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502" w:type="pct"/>
            <w:vAlign w:val="center"/>
          </w:tcPr>
          <w:p w14:paraId="00FBB62F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C42E6" w:rsidRPr="001F297C" w14:paraId="50013639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45005935" w14:textId="090AA2BF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11714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96B0F3C" w14:textId="6FFB2FE5" w:rsidR="00DC42E6" w:rsidRPr="007F2D97" w:rsidRDefault="00DC42E6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</w:tcPr>
          <w:p w14:paraId="5B34477D" w14:textId="4AC03743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41624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7FA76651" w14:textId="0D5D99FA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205612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</w:tcPr>
          <w:p w14:paraId="540D1E72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16" w:type="pct"/>
            <w:vAlign w:val="center"/>
          </w:tcPr>
          <w:p w14:paraId="1655E058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66" w:type="pct"/>
          </w:tcPr>
          <w:p w14:paraId="778C5D24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5EDE31BA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0D268BF5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502" w:type="pct"/>
            <w:vAlign w:val="center"/>
          </w:tcPr>
          <w:p w14:paraId="1AD3F240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C42E6" w:rsidRPr="001F297C" w14:paraId="19E8FAA8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20FA8ABA" w14:textId="5AB9B095" w:rsidR="00DC42E6" w:rsidRPr="007F2D97" w:rsidRDefault="00964FCF" w:rsidP="008555B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771313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55" w:type="pct"/>
            <w:shd w:val="clear" w:color="auto" w:fill="auto"/>
          </w:tcPr>
          <w:p w14:paraId="46A8D74A" w14:textId="012594B3" w:rsidR="00DC42E6" w:rsidRPr="007F2D97" w:rsidRDefault="00964FCF" w:rsidP="008555B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71210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565803EE" w14:textId="4F4001A6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124463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</w:tcPr>
          <w:p w14:paraId="099B9755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16" w:type="pct"/>
            <w:vAlign w:val="center"/>
          </w:tcPr>
          <w:p w14:paraId="31095180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66" w:type="pct"/>
          </w:tcPr>
          <w:p w14:paraId="4D886920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0535D15D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7CAD7D00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502" w:type="pct"/>
            <w:vAlign w:val="center"/>
          </w:tcPr>
          <w:p w14:paraId="26A16D40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C42E6" w:rsidRPr="001F297C" w14:paraId="0D071FD0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19E4C0AC" w14:textId="2628D41A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09790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7C03E74" w14:textId="77777777" w:rsidR="00DC42E6" w:rsidRPr="007F2D97" w:rsidRDefault="00DC42E6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</w:tcPr>
          <w:p w14:paraId="2528DC48" w14:textId="1267FD58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86486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2B977E9D" w14:textId="2C85ACCE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-88764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</w:tcPr>
          <w:p w14:paraId="6DE1194F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16" w:type="pct"/>
            <w:vAlign w:val="center"/>
          </w:tcPr>
          <w:p w14:paraId="6F94E874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66" w:type="pct"/>
          </w:tcPr>
          <w:p w14:paraId="3EA6949D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17A02939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765A2F8B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502" w:type="pct"/>
            <w:vAlign w:val="center"/>
          </w:tcPr>
          <w:p w14:paraId="7CDEDE67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C42E6" w:rsidRPr="001F297C" w14:paraId="56385CA2" w14:textId="77777777" w:rsidTr="0048136C">
        <w:trPr>
          <w:trHeight w:hRule="exact" w:val="432"/>
          <w:jc w:val="center"/>
        </w:trPr>
        <w:tc>
          <w:tcPr>
            <w:tcW w:w="335" w:type="pct"/>
            <w:shd w:val="clear" w:color="auto" w:fill="auto"/>
            <w:vAlign w:val="center"/>
          </w:tcPr>
          <w:p w14:paraId="655C34EB" w14:textId="0DDC5EA5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247162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D670AB8" w14:textId="77777777" w:rsidR="00DC42E6" w:rsidRPr="007F2D97" w:rsidRDefault="00DC42E6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55" w:type="pct"/>
            <w:shd w:val="clear" w:color="auto" w:fill="auto"/>
          </w:tcPr>
          <w:p w14:paraId="1512E52D" w14:textId="6657835D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96067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88" w:type="pct"/>
            <w:gridSpan w:val="2"/>
            <w:shd w:val="clear" w:color="auto" w:fill="auto"/>
            <w:vAlign w:val="center"/>
          </w:tcPr>
          <w:p w14:paraId="10EEA8E5" w14:textId="5121EB08" w:rsidR="00DC42E6" w:rsidRPr="007F2D97" w:rsidRDefault="00964FCF" w:rsidP="007048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sdt>
              <w:sdtPr>
                <w:id w:val="10490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5B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44" w:type="pct"/>
            <w:shd w:val="clear" w:color="auto" w:fill="auto"/>
          </w:tcPr>
          <w:p w14:paraId="2ED21FDA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416" w:type="pct"/>
            <w:vAlign w:val="center"/>
          </w:tcPr>
          <w:p w14:paraId="4E1CACAF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166" w:type="pct"/>
          </w:tcPr>
          <w:p w14:paraId="3D19A225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center"/>
          </w:tcPr>
          <w:p w14:paraId="1B6E46DA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669" w:type="pct"/>
            <w:vAlign w:val="center"/>
          </w:tcPr>
          <w:p w14:paraId="70A0D1C3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502" w:type="pct"/>
            <w:vAlign w:val="center"/>
          </w:tcPr>
          <w:p w14:paraId="649C2B5C" w14:textId="77777777" w:rsidR="00DC42E6" w:rsidRPr="001F297C" w:rsidRDefault="00DC42E6" w:rsidP="00704824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</w:tr>
    </w:tbl>
    <w:p w14:paraId="4B46A87D" w14:textId="77777777" w:rsidR="00DC42E6" w:rsidRDefault="00DC42E6" w:rsidP="002462ED">
      <w:pPr>
        <w:contextualSpacing/>
        <w:rPr>
          <w:sz w:val="18"/>
          <w:szCs w:val="18"/>
        </w:rPr>
      </w:pPr>
    </w:p>
    <w:p w14:paraId="70BAA3FD" w14:textId="77777777" w:rsidR="002462ED" w:rsidRPr="002462ED" w:rsidRDefault="002462ED" w:rsidP="002462ED">
      <w:pPr>
        <w:contextualSpacing/>
        <w:rPr>
          <w:sz w:val="18"/>
          <w:szCs w:val="18"/>
        </w:rPr>
      </w:pPr>
      <w:r w:rsidRPr="002462ED">
        <w:rPr>
          <w:sz w:val="18"/>
          <w:szCs w:val="18"/>
        </w:rPr>
        <w:t xml:space="preserve">After reviewing my degree audit, academic plan/checklists and the College catalog, I have selected courses listed </w:t>
      </w:r>
      <w:r w:rsidR="00AF01E9">
        <w:rPr>
          <w:sz w:val="18"/>
          <w:szCs w:val="18"/>
        </w:rPr>
        <w:t>above</w:t>
      </w:r>
      <w:r w:rsidRPr="002462ED">
        <w:rPr>
          <w:sz w:val="18"/>
          <w:szCs w:val="18"/>
        </w:rPr>
        <w:t xml:space="preserve"> for</w:t>
      </w:r>
    </w:p>
    <w:p w14:paraId="43322648" w14:textId="77777777" w:rsidR="002462ED" w:rsidRPr="002462ED" w:rsidRDefault="002462ED" w:rsidP="002462ED">
      <w:pPr>
        <w:contextualSpacing/>
        <w:rPr>
          <w:sz w:val="18"/>
          <w:szCs w:val="18"/>
        </w:rPr>
      </w:pPr>
      <w:r w:rsidRPr="002462ED">
        <w:rPr>
          <w:sz w:val="18"/>
          <w:szCs w:val="18"/>
        </w:rPr>
        <w:t>the semester indicated.  This is not an official registration form and is used primarily as an advising tool designed to help you plan and discuss your registration options.</w:t>
      </w:r>
    </w:p>
    <w:p w14:paraId="75F37E48" w14:textId="77777777" w:rsidR="009C5E08" w:rsidRDefault="009C5E08" w:rsidP="00FD0231">
      <w:pPr>
        <w:contextualSpacing/>
        <w:jc w:val="center"/>
        <w:rPr>
          <w:sz w:val="20"/>
          <w:szCs w:val="20"/>
        </w:rPr>
      </w:pPr>
    </w:p>
    <w:p w14:paraId="1940801A" w14:textId="77777777" w:rsidR="00DC42E6" w:rsidRPr="003C12AE" w:rsidRDefault="009C5E08" w:rsidP="00DC42E6">
      <w:pPr>
        <w:spacing w:after="480"/>
        <w:contextualSpacing/>
      </w:pPr>
      <w:r>
        <w:t xml:space="preserve">   </w:t>
      </w:r>
      <w:r w:rsidR="00FD0231">
        <w:t>Student Signature_________________________   Date ________________</w:t>
      </w:r>
    </w:p>
    <w:p w14:paraId="5A7F274E" w14:textId="77777777" w:rsidR="00D57916" w:rsidRDefault="00FD0231" w:rsidP="00DC42E6">
      <w:pPr>
        <w:spacing w:after="480"/>
        <w:contextualSpacing/>
        <w:jc w:val="both"/>
      </w:pPr>
      <w:r>
        <w:t xml:space="preserve">  </w:t>
      </w:r>
      <w:r w:rsidRPr="00F62DD2">
        <w:t xml:space="preserve"> Advisor Signatu</w:t>
      </w:r>
      <w:r>
        <w:t>re _________________________</w:t>
      </w:r>
      <w:r w:rsidRPr="00F62DD2">
        <w:t xml:space="preserve">   Date________________</w:t>
      </w:r>
      <w:r>
        <w:t>_</w:t>
      </w:r>
    </w:p>
    <w:sectPr w:rsidR="00D57916" w:rsidSect="009C5E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CyNDI0NzA1NzRV0lEKTi0uzszPAykwrAUAE+Sb+CwAAAA="/>
  </w:docVars>
  <w:rsids>
    <w:rsidRoot w:val="00FD0231"/>
    <w:rsid w:val="000544E4"/>
    <w:rsid w:val="000B56BB"/>
    <w:rsid w:val="0010546E"/>
    <w:rsid w:val="00150107"/>
    <w:rsid w:val="001C405A"/>
    <w:rsid w:val="002462ED"/>
    <w:rsid w:val="002C6BDA"/>
    <w:rsid w:val="00383EE4"/>
    <w:rsid w:val="0048136C"/>
    <w:rsid w:val="005C3F61"/>
    <w:rsid w:val="005E3AA0"/>
    <w:rsid w:val="0060671B"/>
    <w:rsid w:val="00612DF4"/>
    <w:rsid w:val="00724075"/>
    <w:rsid w:val="008555B4"/>
    <w:rsid w:val="00964FCF"/>
    <w:rsid w:val="009C5E08"/>
    <w:rsid w:val="00A453BE"/>
    <w:rsid w:val="00AF01E9"/>
    <w:rsid w:val="00BB322E"/>
    <w:rsid w:val="00C10C1C"/>
    <w:rsid w:val="00C30250"/>
    <w:rsid w:val="00C37DE2"/>
    <w:rsid w:val="00CB4DC1"/>
    <w:rsid w:val="00D57916"/>
    <w:rsid w:val="00DB135D"/>
    <w:rsid w:val="00DC42E6"/>
    <w:rsid w:val="00E62666"/>
    <w:rsid w:val="00E650B8"/>
    <w:rsid w:val="00F85377"/>
    <w:rsid w:val="00FB3C00"/>
    <w:rsid w:val="00FD0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02237"/>
  <w15:docId w15:val="{07D80D5D-A5DA-B041-8DAA-3DEFB45E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231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53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377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vard College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Folger, Sydney H.</cp:lastModifiedBy>
  <cp:revision>3</cp:revision>
  <cp:lastPrinted>2016-06-23T15:59:00Z</cp:lastPrinted>
  <dcterms:created xsi:type="dcterms:W3CDTF">2019-10-16T17:07:00Z</dcterms:created>
  <dcterms:modified xsi:type="dcterms:W3CDTF">2020-08-08T13:51:00Z</dcterms:modified>
</cp:coreProperties>
</file>